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32098F" w14:textId="51AA804B" w:rsidR="00A5074B" w:rsidRDefault="00F91CAA" w:rsidP="00F91CAA">
      <w:r w:rsidRPr="00F91CAA">
        <w:t>Studying is a mechanism in which we acquire information that, in effect, contributes to a broadening of our thought, and the value of that is that, more frequently than not, we apply this awareness unknowingly in our everyday lives.</w:t>
      </w:r>
      <w:r>
        <w:t xml:space="preserve"> It</w:t>
      </w:r>
      <w:r w:rsidRPr="00F91CAA">
        <w:t xml:space="preserve"> is necessary because having a full education is crucial for a</w:t>
      </w:r>
      <w:r>
        <w:t>n</w:t>
      </w:r>
      <w:r w:rsidRPr="00F91CAA">
        <w:t xml:space="preserve"> individual, and it allows students the ability to improve learning patterns, time management skills, and self-discipline</w:t>
      </w:r>
      <w:r>
        <w:t>. When it comes t</w:t>
      </w:r>
      <w:r w:rsidR="007A6490">
        <w:t xml:space="preserve">o </w:t>
      </w:r>
      <w:r w:rsidR="0061278B">
        <w:t xml:space="preserve">the </w:t>
      </w:r>
      <w:r w:rsidR="007A6490">
        <w:t xml:space="preserve">place we should be during </w:t>
      </w:r>
      <w:r w:rsidR="0061278B">
        <w:t xml:space="preserve">the </w:t>
      </w:r>
      <w:r w:rsidR="007A6490">
        <w:t>study</w:t>
      </w:r>
      <w:r w:rsidR="0061278B">
        <w:t>,</w:t>
      </w:r>
      <w:r w:rsidR="007A6490">
        <w:t xml:space="preserve"> </w:t>
      </w:r>
      <w:r w:rsidR="0061278B">
        <w:t xml:space="preserve">the </w:t>
      </w:r>
      <w:r w:rsidR="007A6490">
        <w:t xml:space="preserve">only thing that matters to me that the </w:t>
      </w:r>
      <w:r w:rsidR="0061278B">
        <w:t>situation</w:t>
      </w:r>
      <w:r w:rsidR="007A6490">
        <w:t xml:space="preserve"> should be calm and quiet. So, we can have a peaceful mind. Therefore, whether it is anywhere in North-South University campus or my home except the environment of the place</w:t>
      </w:r>
      <w:r w:rsidR="0061278B">
        <w:t>,</w:t>
      </w:r>
      <w:r w:rsidR="007A6490">
        <w:t xml:space="preserve"> other things do not create a significant impact</w:t>
      </w:r>
      <w:r w:rsidR="00FD41F6">
        <w:t xml:space="preserve"> from my standpoint</w:t>
      </w:r>
      <w:r w:rsidR="007A6490">
        <w:t xml:space="preserve">. Still, I can differentiate in some cases between studying in these particular places. Getting to plan my day, </w:t>
      </w:r>
      <w:r w:rsidR="0061278B">
        <w:t xml:space="preserve">the </w:t>
      </w:r>
      <w:r w:rsidR="00FD41F6">
        <w:t>p</w:t>
      </w:r>
      <w:r w:rsidR="007A6490">
        <w:t xml:space="preserve">rocedure of </w:t>
      </w:r>
      <w:r w:rsidR="00FD41F6">
        <w:t>a</w:t>
      </w:r>
      <w:r w:rsidR="007A6490">
        <w:t xml:space="preserve">ssessment, </w:t>
      </w:r>
      <w:r w:rsidR="00FD41F6">
        <w:t>en</w:t>
      </w:r>
      <w:r w:rsidR="007A6490">
        <w:t xml:space="preserve">gagement in learning </w:t>
      </w:r>
      <w:r w:rsidR="0061278B">
        <w:t>is</w:t>
      </w:r>
      <w:r w:rsidR="00FD41F6">
        <w:t xml:space="preserve"> the </w:t>
      </w:r>
      <w:r w:rsidR="0061278B">
        <w:t>primary</w:t>
      </w:r>
      <w:r w:rsidR="00FD41F6">
        <w:t xml:space="preserve"> uniformity between them. On the contrary, transportation, feelings of being isolated and getting free food are the point of contrast in between</w:t>
      </w:r>
      <w:r w:rsidR="00543DA6">
        <w:t xml:space="preserve"> the form of studies I am discussing</w:t>
      </w:r>
      <w:r w:rsidR="00FD41F6">
        <w:t xml:space="preserve"> </w:t>
      </w:r>
      <w:r w:rsidR="00543DA6">
        <w:t>here</w:t>
      </w:r>
      <w:r w:rsidR="00FD41F6">
        <w:t xml:space="preserve">. </w:t>
      </w:r>
    </w:p>
    <w:p w14:paraId="616A4910" w14:textId="432BD4F5" w:rsidR="00901BDA" w:rsidRDefault="00BE1D40" w:rsidP="00F91CAA">
      <w:r>
        <w:t>When one takes four to five courses in a session of four months</w:t>
      </w:r>
      <w:r w:rsidR="0061278B">
        <w:t>,</w:t>
      </w:r>
      <w:r>
        <w:t xml:space="preserve"> it is a must to plan the day </w:t>
      </w:r>
      <w:r w:rsidR="0061278B">
        <w:t>corr</w:t>
      </w:r>
      <w:r>
        <w:t>ectly.</w:t>
      </w:r>
      <w:r w:rsidR="00677650">
        <w:t xml:space="preserve"> As currently</w:t>
      </w:r>
      <w:r w:rsidR="0061278B">
        <w:t>,</w:t>
      </w:r>
      <w:r w:rsidR="00677650">
        <w:t xml:space="preserve"> I am</w:t>
      </w:r>
      <w:r w:rsidR="00677650" w:rsidRPr="00677650">
        <w:t xml:space="preserve"> </w:t>
      </w:r>
      <w:r w:rsidR="00677650">
        <w:t>doing</w:t>
      </w:r>
      <w:r w:rsidR="00677650" w:rsidRPr="00677650">
        <w:t xml:space="preserve"> a distance learning course,</w:t>
      </w:r>
      <w:r w:rsidR="00677650">
        <w:t xml:space="preserve"> as such I prefer</w:t>
      </w:r>
      <w:r w:rsidR="00677650" w:rsidRPr="00677650">
        <w:t xml:space="preserve"> to perform almost the same </w:t>
      </w:r>
      <w:r w:rsidR="0061278B">
        <w:t>path</w:t>
      </w:r>
      <w:r w:rsidR="00677650" w:rsidRPr="00677650">
        <w:t xml:space="preserve">s that </w:t>
      </w:r>
      <w:r w:rsidR="0061278B">
        <w:t>I</w:t>
      </w:r>
      <w:r w:rsidR="00677650" w:rsidRPr="00677650">
        <w:t xml:space="preserve"> </w:t>
      </w:r>
      <w:r w:rsidR="00677650">
        <w:t>do on campus</w:t>
      </w:r>
      <w:r w:rsidR="00677650" w:rsidRPr="00677650">
        <w:t>, except without the requirement to attend the university and spend someone else's scheduled time.</w:t>
      </w:r>
      <w:r w:rsidR="00677650">
        <w:t xml:space="preserve"> When I have </w:t>
      </w:r>
      <w:r w:rsidR="0061278B">
        <w:t xml:space="preserve">a </w:t>
      </w:r>
      <w:r w:rsidR="00677650">
        <w:t>structured study plan</w:t>
      </w:r>
      <w:r w:rsidR="0061278B">
        <w:t>,</w:t>
      </w:r>
      <w:r>
        <w:t xml:space="preserve"> </w:t>
      </w:r>
      <w:proofErr w:type="gramStart"/>
      <w:r>
        <w:t>It</w:t>
      </w:r>
      <w:proofErr w:type="gramEnd"/>
      <w:r>
        <w:t xml:space="preserve"> saves time as well as helps to make a good outcome from e</w:t>
      </w:r>
      <w:r w:rsidR="0061278B">
        <w:t>ach</w:t>
      </w:r>
      <w:r>
        <w:t xml:space="preserve"> of the courses. So, whether it is home or it is in </w:t>
      </w:r>
      <w:r w:rsidR="0061278B">
        <w:t xml:space="preserve">the </w:t>
      </w:r>
      <w:r>
        <w:t>NSU campus</w:t>
      </w:r>
      <w:r w:rsidR="0061278B">
        <w:t>,</w:t>
      </w:r>
      <w:r>
        <w:t xml:space="preserve"> there should be</w:t>
      </w:r>
      <w:r w:rsidR="0061278B">
        <w:t xml:space="preserve"> a</w:t>
      </w:r>
      <w:r>
        <w:t xml:space="preserve"> well</w:t>
      </w:r>
      <w:r w:rsidR="0061278B">
        <w:t>-</w:t>
      </w:r>
      <w:r>
        <w:t>build</w:t>
      </w:r>
      <w:r w:rsidR="0061278B">
        <w:t xml:space="preserve"> </w:t>
      </w:r>
      <w:r>
        <w:t>routine</w:t>
      </w:r>
      <w:r w:rsidR="0061278B">
        <w:t>,</w:t>
      </w:r>
      <w:r>
        <w:t xml:space="preserve"> and it need</w:t>
      </w:r>
      <w:r w:rsidR="0061278B">
        <w:t>s</w:t>
      </w:r>
      <w:r>
        <w:t xml:space="preserve"> to be followed as well. The study time may fluctuate</w:t>
      </w:r>
      <w:r w:rsidR="0061278B">
        <w:t>,</w:t>
      </w:r>
      <w:r>
        <w:t xml:space="preserve"> but in both cases</w:t>
      </w:r>
      <w:r w:rsidR="0061278B">
        <w:t>,</w:t>
      </w:r>
      <w:r>
        <w:t xml:space="preserve"> I maintain a strict timetable for all the courses th</w:t>
      </w:r>
      <w:r w:rsidR="00677650">
        <w:t>ose</w:t>
      </w:r>
      <w:r>
        <w:t xml:space="preserve"> I have advised having the idea of completing the lessons of two to three courses on daily basis.</w:t>
      </w:r>
      <w:r w:rsidR="00677650">
        <w:t xml:space="preserve"> And</w:t>
      </w:r>
      <w:r>
        <w:t xml:space="preserve"> </w:t>
      </w:r>
      <w:r w:rsidR="00677650" w:rsidRPr="00677650">
        <w:t xml:space="preserve">as long as you stay up with the </w:t>
      </w:r>
      <w:proofErr w:type="spellStart"/>
      <w:r w:rsidR="00677650">
        <w:t>programme</w:t>
      </w:r>
      <w:proofErr w:type="spellEnd"/>
      <w:r w:rsidR="00677650" w:rsidRPr="00677650">
        <w:t xml:space="preserve"> schedule</w:t>
      </w:r>
      <w:r w:rsidR="0061278B">
        <w:t>,</w:t>
      </w:r>
      <w:r w:rsidR="00677650">
        <w:t xml:space="preserve"> it is </w:t>
      </w:r>
      <w:r w:rsidR="0061278B">
        <w:t xml:space="preserve">a </w:t>
      </w:r>
      <w:r w:rsidR="00677650">
        <w:t xml:space="preserve">very similar situation for both studying at home or on campus. </w:t>
      </w:r>
    </w:p>
    <w:p w14:paraId="7BB80EED" w14:textId="075C7364" w:rsidR="00543DA6" w:rsidRDefault="00543DA6" w:rsidP="00F91CAA">
      <w:r>
        <w:t xml:space="preserve">The next thing is </w:t>
      </w:r>
      <w:r w:rsidR="0061278B">
        <w:t xml:space="preserve">the </w:t>
      </w:r>
      <w:r>
        <w:t xml:space="preserve">procedure of assessment which is very similar in both cases. </w:t>
      </w:r>
      <w:r w:rsidRPr="00543DA6">
        <w:t>Assessment is a method of collecting and sharing facts from various and varied perspectives in order to gain a clear comprehension of what students learned, appreciate and can achieve about their experiences as a consequence of their academic experience.</w:t>
      </w:r>
      <w:r w:rsidR="00691F17">
        <w:t xml:space="preserve"> It is a</w:t>
      </w:r>
      <w:r w:rsidR="00691F17" w:rsidRPr="00691F17">
        <w:t xml:space="preserve"> broad range of approaches or instruments utilized by educators to evaluate, calculate and record academic performance, improvement in learning, knowledge development or instructional needs of students.</w:t>
      </w:r>
      <w:r w:rsidR="00691F17">
        <w:t xml:space="preserve"> In o</w:t>
      </w:r>
      <w:r w:rsidR="00691F17" w:rsidRPr="00691F17">
        <w:t>nline</w:t>
      </w:r>
      <w:r w:rsidR="0061278B">
        <w:t>,</w:t>
      </w:r>
      <w:r w:rsidR="00691F17">
        <w:t xml:space="preserve"> our</w:t>
      </w:r>
      <w:r w:rsidR="00691F17" w:rsidRPr="00691F17">
        <w:t xml:space="preserve"> </w:t>
      </w:r>
      <w:r w:rsidR="00691F17">
        <w:t>teachers</w:t>
      </w:r>
      <w:r w:rsidR="00691F17" w:rsidRPr="00691F17">
        <w:t xml:space="preserve"> typically </w:t>
      </w:r>
      <w:r w:rsidR="00691F17">
        <w:t>evaluate</w:t>
      </w:r>
      <w:r w:rsidR="00691F17" w:rsidRPr="00691F17">
        <w:t xml:space="preserve"> in a comparable manner to their counterparts on campus.</w:t>
      </w:r>
      <w:r w:rsidR="00691F17">
        <w:t xml:space="preserve"> </w:t>
      </w:r>
      <w:r w:rsidR="00691F17" w:rsidRPr="00691F17">
        <w:t>S</w:t>
      </w:r>
      <w:r w:rsidR="00691F17">
        <w:t>ince</w:t>
      </w:r>
      <w:r w:rsidR="00691F17" w:rsidRPr="00691F17">
        <w:t xml:space="preserve"> I am completing a BSc in the field of ETE, I should prepare to apply a set of written assignments and eventually finish a </w:t>
      </w:r>
      <w:r w:rsidR="00691F17">
        <w:t>thesis</w:t>
      </w:r>
      <w:r w:rsidR="00691F17" w:rsidRPr="00691F17">
        <w:t xml:space="preserve"> with a supervisor's assistance.</w:t>
      </w:r>
      <w:r w:rsidR="00691F17">
        <w:t xml:space="preserve"> In both</w:t>
      </w:r>
      <w:r w:rsidR="00691F17" w:rsidRPr="00691F17">
        <w:t xml:space="preserve"> electronic and conventional</w:t>
      </w:r>
      <w:r w:rsidR="00691F17">
        <w:t xml:space="preserve">, </w:t>
      </w:r>
      <w:r w:rsidR="00691F17" w:rsidRPr="00691F17">
        <w:t>paper tasks and work proposals are more likely to require exams.</w:t>
      </w:r>
      <w:r w:rsidR="00691F17">
        <w:t xml:space="preserve"> In distance learning, staying at home, some faculty member may ask for a viva or live online exams while most of them preferred to take</w:t>
      </w:r>
      <w:r w:rsidR="00C1715A">
        <w:t xml:space="preserve"> exam assigning a defined due time for the submission of the script which quite like an</w:t>
      </w:r>
      <w:r w:rsidR="00691F17">
        <w:t xml:space="preserve"> open book exam</w:t>
      </w:r>
      <w:r w:rsidR="00C1715A">
        <w:t xml:space="preserve">. The method of taking </w:t>
      </w:r>
      <w:r w:rsidR="0061278B">
        <w:t xml:space="preserve">an </w:t>
      </w:r>
      <w:r w:rsidR="00C1715A">
        <w:t>exam</w:t>
      </w:r>
      <w:r w:rsidR="0061278B">
        <w:t>ination</w:t>
      </w:r>
      <w:r w:rsidR="00C1715A">
        <w:t xml:space="preserve"> may differ from one</w:t>
      </w:r>
      <w:r w:rsidR="0061278B">
        <w:t>'</w:t>
      </w:r>
      <w:r w:rsidR="00C1715A">
        <w:t>s choice to others</w:t>
      </w:r>
      <w:r w:rsidR="0061278B">
        <w:t>,</w:t>
      </w:r>
      <w:r w:rsidR="00C1715A">
        <w:t xml:space="preserve"> but the </w:t>
      </w:r>
      <w:r w:rsidR="0061278B">
        <w:t>technique</w:t>
      </w:r>
      <w:r w:rsidR="00C1715A">
        <w:t xml:space="preserve"> of marking </w:t>
      </w:r>
      <w:r w:rsidR="0061278B">
        <w:t>is</w:t>
      </w:r>
      <w:r w:rsidR="00C1715A">
        <w:t xml:space="preserve"> </w:t>
      </w:r>
      <w:r w:rsidR="0061278B">
        <w:t xml:space="preserve">the </w:t>
      </w:r>
      <w:r w:rsidR="00C1715A">
        <w:t>same. Whether I am attending for the exam from home or on campus</w:t>
      </w:r>
      <w:r w:rsidR="0061278B">
        <w:t>,</w:t>
      </w:r>
      <w:r w:rsidR="00C1715A">
        <w:t xml:space="preserve"> I am getting </w:t>
      </w:r>
      <w:r w:rsidR="0061278B">
        <w:t xml:space="preserve">the </w:t>
      </w:r>
      <w:r w:rsidR="00C1715A">
        <w:t xml:space="preserve">same grades for the same answer. No sort of partial decision occurs in the method of evaluation. </w:t>
      </w:r>
    </w:p>
    <w:p w14:paraId="31B3EFCC" w14:textId="423D12B0" w:rsidR="00C1715A" w:rsidRDefault="000711B8" w:rsidP="00F91CAA">
      <w:r>
        <w:t>In the same way, e</w:t>
      </w:r>
      <w:r w:rsidR="00C1715A">
        <w:t xml:space="preserve">ngagement is another thing that is required whenever an individual learn something no matter what part of </w:t>
      </w:r>
      <w:r w:rsidR="0061278B">
        <w:t xml:space="preserve">the </w:t>
      </w:r>
      <w:r w:rsidR="00C1715A">
        <w:t xml:space="preserve">world or from what place he is </w:t>
      </w:r>
      <w:r>
        <w:t>studying</w:t>
      </w:r>
      <w:r w:rsidR="00C1715A">
        <w:t xml:space="preserve">. Therefore, whether I am studying from home or </w:t>
      </w:r>
      <w:r>
        <w:t>on campus</w:t>
      </w:r>
      <w:r w:rsidR="0061278B">
        <w:t>,</w:t>
      </w:r>
      <w:r>
        <w:t xml:space="preserve"> I must concentrate on what I am doing. There should be no distractions. Thus, I like to choose a calm and quiet corner of the library when I study on campus. And while I study at home</w:t>
      </w:r>
      <w:r w:rsidR="0061278B">
        <w:t>,</w:t>
      </w:r>
      <w:r>
        <w:t xml:space="preserve"> I </w:t>
      </w:r>
      <w:r w:rsidR="0061278B">
        <w:t>want</w:t>
      </w:r>
      <w:r>
        <w:t xml:space="preserve"> to find a nice room that is </w:t>
      </w:r>
      <w:r w:rsidR="0061278B">
        <w:t>entir</w:t>
      </w:r>
      <w:r>
        <w:t>ely noise</w:t>
      </w:r>
      <w:r w:rsidR="0061278B">
        <w:t>-</w:t>
      </w:r>
      <w:r>
        <w:t xml:space="preserve">free and </w:t>
      </w:r>
      <w:r w:rsidR="0061278B">
        <w:t xml:space="preserve">the </w:t>
      </w:r>
      <w:r>
        <w:t>environment</w:t>
      </w:r>
      <w:r w:rsidR="0061278B">
        <w:t xml:space="preserve"> is</w:t>
      </w:r>
      <w:r>
        <w:t xml:space="preserve"> </w:t>
      </w:r>
      <w:r w:rsidR="0061278B">
        <w:t>study-</w:t>
      </w:r>
      <w:r>
        <w:t>friendly as well and study in there with a peaceful mind</w:t>
      </w:r>
      <w:r w:rsidR="0061278B">
        <w:t xml:space="preserve">. To me, </w:t>
      </w:r>
      <w:r w:rsidR="0061278B">
        <w:t xml:space="preserve">the ultimate output that </w:t>
      </w:r>
      <w:proofErr w:type="spellStart"/>
      <w:r w:rsidR="0061278B">
        <w:t>can not</w:t>
      </w:r>
      <w:proofErr w:type="spellEnd"/>
      <w:r w:rsidR="0061278B">
        <w:t xml:space="preserve"> be gained</w:t>
      </w:r>
      <w:r w:rsidR="0061278B">
        <w:t xml:space="preserve"> w</w:t>
      </w:r>
      <w:r>
        <w:t>ithout proper engagement to the lesson</w:t>
      </w:r>
      <w:r w:rsidR="0061278B">
        <w:t>.</w:t>
      </w:r>
      <w:r>
        <w:t xml:space="preserve"> </w:t>
      </w:r>
    </w:p>
    <w:p w14:paraId="63B4797C" w14:textId="62A4E14E" w:rsidR="000711B8" w:rsidRDefault="000711B8" w:rsidP="00F91CAA">
      <w:r>
        <w:lastRenderedPageBreak/>
        <w:t xml:space="preserve">However, transportation is </w:t>
      </w:r>
      <w:r w:rsidR="0061278B">
        <w:t xml:space="preserve">the </w:t>
      </w:r>
      <w:r>
        <w:t>first thing from my point of view that seems to be different in</w:t>
      </w:r>
      <w:r w:rsidR="0061278B">
        <w:t xml:space="preserve"> the</w:t>
      </w:r>
      <w:r>
        <w:t xml:space="preserve"> form of study from home or campus.</w:t>
      </w:r>
      <w:r w:rsidR="00834B14">
        <w:t xml:space="preserve"> </w:t>
      </w:r>
      <w:r w:rsidR="00834B14" w:rsidRPr="00834B14">
        <w:t xml:space="preserve">Many students, like me, have to use public transport such as buses, cars, </w:t>
      </w:r>
      <w:r w:rsidR="00834B14">
        <w:t>bikes</w:t>
      </w:r>
      <w:r w:rsidR="00834B14" w:rsidRPr="00834B14">
        <w:t xml:space="preserve">, etc. to get to </w:t>
      </w:r>
      <w:r w:rsidR="0061278B">
        <w:t>university</w:t>
      </w:r>
      <w:r w:rsidR="00834B14" w:rsidRPr="00834B14">
        <w:t xml:space="preserve"> </w:t>
      </w:r>
      <w:r w:rsidR="00834B14">
        <w:t>and all of us</w:t>
      </w:r>
      <w:r w:rsidR="00834B14" w:rsidRPr="00834B14">
        <w:t xml:space="preserve"> </w:t>
      </w:r>
      <w:r w:rsidR="00834B14">
        <w:t xml:space="preserve">know </w:t>
      </w:r>
      <w:r w:rsidR="00834B14" w:rsidRPr="00834B14">
        <w:t>how costly public transport</w:t>
      </w:r>
      <w:r w:rsidR="0061278B">
        <w:t>ation</w:t>
      </w:r>
      <w:r w:rsidR="00834B14" w:rsidRPr="00834B14">
        <w:t xml:space="preserve"> is.</w:t>
      </w:r>
      <w:r>
        <w:t xml:space="preserve"> As I am from Rampura, every</w:t>
      </w:r>
      <w:r w:rsidR="0061278B">
        <w:t xml:space="preserve"> </w:t>
      </w:r>
      <w:r>
        <w:t xml:space="preserve">day it costs around 100BDT to go to campus. Besides, there </w:t>
      </w:r>
      <w:r w:rsidR="0061278B">
        <w:t>is</w:t>
      </w:r>
      <w:r>
        <w:t xml:space="preserve"> a lot of traffic as well</w:t>
      </w:r>
      <w:r w:rsidR="0061278B">
        <w:t>,</w:t>
      </w:r>
      <w:r>
        <w:t xml:space="preserve"> which consumes around two to three hours of time every</w:t>
      </w:r>
      <w:r w:rsidR="0061278B">
        <w:t xml:space="preserve"> </w:t>
      </w:r>
      <w:r>
        <w:t xml:space="preserve">day. </w:t>
      </w:r>
      <w:r w:rsidR="00834B14">
        <w:t xml:space="preserve">If I choose to study at </w:t>
      </w:r>
      <w:r w:rsidR="0061278B">
        <w:t xml:space="preserve">the </w:t>
      </w:r>
      <w:r w:rsidR="00834B14">
        <w:t xml:space="preserve">campus, not only I will spend the money I will also have to wait in a packed bus in most cases without even getting a seat and also </w:t>
      </w:r>
      <w:r w:rsidR="00834B14" w:rsidRPr="00834B14">
        <w:t xml:space="preserve">hope to </w:t>
      </w:r>
      <w:r w:rsidR="00834B14">
        <w:t>h</w:t>
      </w:r>
      <w:r w:rsidR="00834B14" w:rsidRPr="00834B14">
        <w:t xml:space="preserve">eaven that </w:t>
      </w:r>
      <w:r w:rsidR="00834B14">
        <w:t>I might get</w:t>
      </w:r>
      <w:r w:rsidR="00834B14" w:rsidRPr="00834B14">
        <w:t xml:space="preserve"> a spare seat in the library</w:t>
      </w:r>
      <w:r w:rsidR="00834B14">
        <w:t xml:space="preserve"> or quiet study hall,</w:t>
      </w:r>
      <w:r w:rsidR="00834B14" w:rsidRPr="00834B14">
        <w:t xml:space="preserve"> or </w:t>
      </w:r>
      <w:r w:rsidR="00834B14">
        <w:t>my whole</w:t>
      </w:r>
      <w:r w:rsidR="00834B14" w:rsidRPr="00834B14">
        <w:t xml:space="preserve"> journey </w:t>
      </w:r>
      <w:r w:rsidR="00834B14">
        <w:t>is</w:t>
      </w:r>
      <w:r w:rsidR="00834B14" w:rsidRPr="00834B14">
        <w:t xml:space="preserve"> a waste of time and energy.</w:t>
      </w:r>
      <w:r w:rsidR="00834B14">
        <w:t xml:space="preserve"> </w:t>
      </w:r>
      <w:r>
        <w:t>But, while studying at home in the current pandemic situation</w:t>
      </w:r>
      <w:r w:rsidR="0061278B">
        <w:t>,</w:t>
      </w:r>
      <w:r>
        <w:t xml:space="preserve"> it saves me the transportation costs as well as a </w:t>
      </w:r>
      <w:r w:rsidR="0061278B">
        <w:t>considerabl</w:t>
      </w:r>
      <w:r>
        <w:t>e time</w:t>
      </w:r>
      <w:r w:rsidR="00834B14">
        <w:t xml:space="preserve"> nevertheless</w:t>
      </w:r>
      <w:r w:rsidR="0061278B">
        <w:t>,</w:t>
      </w:r>
      <w:r w:rsidR="00834B14">
        <w:t xml:space="preserve"> I am guaranteed to have a calm place to study</w:t>
      </w:r>
      <w:r>
        <w:t xml:space="preserve">. </w:t>
      </w:r>
      <w:r w:rsidR="00834B14">
        <w:t xml:space="preserve">This is </w:t>
      </w:r>
      <w:r w:rsidR="0061278B">
        <w:t xml:space="preserve">a </w:t>
      </w:r>
      <w:r w:rsidR="00834B14">
        <w:t xml:space="preserve">kind of positive point to me of studying from home. </w:t>
      </w:r>
    </w:p>
    <w:p w14:paraId="6E1AAEE6" w14:textId="239E08A2" w:rsidR="00834B14" w:rsidRDefault="00834B14" w:rsidP="00F91CAA">
      <w:r>
        <w:t xml:space="preserve">Isolation is </w:t>
      </w:r>
      <w:r w:rsidR="0061278B">
        <w:t xml:space="preserve">the </w:t>
      </w:r>
      <w:r>
        <w:t>worst thing for me to study from home</w:t>
      </w:r>
      <w:r w:rsidR="0061278B">
        <w:t>,</w:t>
      </w:r>
      <w:r>
        <w:t xml:space="preserve"> leaving the option to study on campus. </w:t>
      </w:r>
      <w:r w:rsidRPr="00834B14">
        <w:t xml:space="preserve">Studying off-campus makes it more challenging to find others who are in the same position as </w:t>
      </w:r>
      <w:r>
        <w:t>me</w:t>
      </w:r>
      <w:r w:rsidR="0061278B">
        <w:t>,</w:t>
      </w:r>
      <w:r w:rsidRPr="00834B14">
        <w:t xml:space="preserve"> and it</w:t>
      </w:r>
      <w:r>
        <w:t xml:space="preserve"> is a big problem for me. </w:t>
      </w:r>
      <w:r w:rsidR="0061278B">
        <w:t>As</w:t>
      </w:r>
      <w:r w:rsidR="008A3E5C">
        <w:t xml:space="preserve"> I like to discuss with friends if I stuck at any point</w:t>
      </w:r>
      <w:r w:rsidR="0061278B">
        <w:t>,</w:t>
      </w:r>
      <w:r w:rsidR="008A3E5C">
        <w:t xml:space="preserve"> which is tough to get while studying from home. Besides, in new courses, finding </w:t>
      </w:r>
      <w:r w:rsidR="0061278B">
        <w:t xml:space="preserve">a </w:t>
      </w:r>
      <w:r w:rsidR="008A3E5C">
        <w:t>new buddy and making a proper interaction with them for group study is quite hard also. Although, t</w:t>
      </w:r>
      <w:r w:rsidR="008A3E5C" w:rsidRPr="008A3E5C">
        <w:t>here are</w:t>
      </w:r>
      <w:r w:rsidR="008A3E5C">
        <w:t xml:space="preserve"> a</w:t>
      </w:r>
      <w:r w:rsidR="008A3E5C" w:rsidRPr="008A3E5C">
        <w:t xml:space="preserve"> </w:t>
      </w:r>
      <w:r w:rsidR="008A3E5C">
        <w:t>number of online</w:t>
      </w:r>
      <w:r w:rsidR="008A3E5C" w:rsidRPr="008A3E5C">
        <w:t xml:space="preserve"> </w:t>
      </w:r>
      <w:r w:rsidR="008A3E5C">
        <w:t>forums</w:t>
      </w:r>
      <w:r w:rsidR="008A3E5C" w:rsidRPr="008A3E5C">
        <w:t xml:space="preserve">, and </w:t>
      </w:r>
      <w:r w:rsidR="008A3E5C">
        <w:t>I</w:t>
      </w:r>
      <w:r w:rsidR="008A3E5C" w:rsidRPr="008A3E5C">
        <w:t xml:space="preserve"> can connect by email with </w:t>
      </w:r>
      <w:r w:rsidR="008A3E5C">
        <w:t>my</w:t>
      </w:r>
      <w:r w:rsidR="008A3E5C" w:rsidRPr="008A3E5C">
        <w:t xml:space="preserve"> mentor</w:t>
      </w:r>
      <w:r w:rsidR="008A3E5C">
        <w:t xml:space="preserve"> and friends</w:t>
      </w:r>
      <w:r w:rsidR="0061278B">
        <w:t>,</w:t>
      </w:r>
      <w:r w:rsidR="008A3E5C" w:rsidRPr="008A3E5C">
        <w:t xml:space="preserve"> but this does not account for the complexity and energy of campus life</w:t>
      </w:r>
      <w:r w:rsidR="008A3E5C">
        <w:t>.</w:t>
      </w:r>
    </w:p>
    <w:p w14:paraId="73038B14" w14:textId="25F41AAB" w:rsidR="000711B8" w:rsidRDefault="008A3E5C" w:rsidP="00F91CAA">
      <w:r>
        <w:t xml:space="preserve">Finally, as a person very much interested in foods it is very enjoyable and exciting for me to get free foods all the time while studying from home </w:t>
      </w:r>
      <w:r w:rsidRPr="008A3E5C">
        <w:t xml:space="preserve">When </w:t>
      </w:r>
      <w:r>
        <w:t>I am studying</w:t>
      </w:r>
      <w:r w:rsidRPr="008A3E5C">
        <w:t xml:space="preserve"> at home</w:t>
      </w:r>
      <w:r w:rsidR="0061278B">
        <w:t>,</w:t>
      </w:r>
      <w:r w:rsidRPr="008A3E5C">
        <w:t xml:space="preserve"> and </w:t>
      </w:r>
      <w:r>
        <w:t xml:space="preserve">I </w:t>
      </w:r>
      <w:r w:rsidRPr="008A3E5C">
        <w:t xml:space="preserve">begin to feel a bit </w:t>
      </w:r>
      <w:proofErr w:type="spellStart"/>
      <w:r w:rsidRPr="008A3E5C">
        <w:t>peckish</w:t>
      </w:r>
      <w:proofErr w:type="spellEnd"/>
      <w:r w:rsidRPr="008A3E5C">
        <w:t xml:space="preserve"> </w:t>
      </w:r>
      <w:r>
        <w:t>I</w:t>
      </w:r>
      <w:r w:rsidRPr="008A3E5C">
        <w:t xml:space="preserve"> only</w:t>
      </w:r>
      <w:r>
        <w:t xml:space="preserve"> need to</w:t>
      </w:r>
      <w:r w:rsidRPr="008A3E5C">
        <w:t xml:space="preserve"> head to the kitchen and </w:t>
      </w:r>
      <w:r>
        <w:t>get myself</w:t>
      </w:r>
      <w:r w:rsidRPr="008A3E5C">
        <w:t xml:space="preserve"> a snack</w:t>
      </w:r>
      <w:r>
        <w:t xml:space="preserve"> or else I like. In campus</w:t>
      </w:r>
      <w:r w:rsidR="0061278B">
        <w:t>,</w:t>
      </w:r>
      <w:r>
        <w:t xml:space="preserve"> </w:t>
      </w:r>
      <w:r w:rsidR="006F440E">
        <w:t>I</w:t>
      </w:r>
      <w:r w:rsidR="0061278B">
        <w:t xml:space="preserve"> need</w:t>
      </w:r>
      <w:r w:rsidR="006F440E">
        <w:t xml:space="preserve"> not only go for the canteen but also pay a good amount for a nice meal. Besides, as food is not allowed in </w:t>
      </w:r>
      <w:r w:rsidR="0061278B">
        <w:t xml:space="preserve">the </w:t>
      </w:r>
      <w:r w:rsidR="006F440E">
        <w:t xml:space="preserve">study zone or </w:t>
      </w:r>
      <w:r w:rsidR="0061278B">
        <w:t xml:space="preserve">the </w:t>
      </w:r>
      <w:proofErr w:type="gramStart"/>
      <w:r w:rsidR="006F440E">
        <w:t>library</w:t>
      </w:r>
      <w:proofErr w:type="gramEnd"/>
      <w:r>
        <w:t xml:space="preserve"> </w:t>
      </w:r>
      <w:r w:rsidR="006F440E">
        <w:t xml:space="preserve">I </w:t>
      </w:r>
      <w:proofErr w:type="spellStart"/>
      <w:r w:rsidR="006F440E">
        <w:t>can not</w:t>
      </w:r>
      <w:proofErr w:type="spellEnd"/>
      <w:r w:rsidR="006F440E">
        <w:t xml:space="preserve"> have food while I am studying; nonetheless, the food is not even nice comparing to home. </w:t>
      </w:r>
    </w:p>
    <w:p w14:paraId="29B3F824" w14:textId="01B7F0DD" w:rsidR="006F440E" w:rsidRPr="00F91CAA" w:rsidRDefault="006F440E" w:rsidP="00F91CAA">
      <w:r>
        <w:t xml:space="preserve">Conclusively, studying from home is a demand </w:t>
      </w:r>
      <w:r w:rsidR="0061278B">
        <w:t>for</w:t>
      </w:r>
      <w:r>
        <w:t xml:space="preserve"> </w:t>
      </w:r>
      <w:r w:rsidR="0061278B">
        <w:t xml:space="preserve">the </w:t>
      </w:r>
      <w:r>
        <w:t xml:space="preserve">current time. It is safer </w:t>
      </w:r>
      <w:r w:rsidR="0061278B">
        <w:t>at</w:t>
      </w:r>
      <w:r>
        <w:t xml:space="preserve"> home than outside. There might be some drawbacks like isolation of studying from home but, there is no other choice. Nothing in the world is flawless. It is high time to choose the right form and find effective methods of studying. Only the thing that is matter is if I am devoted to what I am on or not; circumstantial fact like </w:t>
      </w:r>
      <w:r w:rsidR="0061278B">
        <w:t xml:space="preserve">the </w:t>
      </w:r>
      <w:r>
        <w:t xml:space="preserve">place is </w:t>
      </w:r>
      <w:r w:rsidR="000A02EF">
        <w:t xml:space="preserve">ancillary. </w:t>
      </w:r>
    </w:p>
    <w:sectPr w:rsidR="006F440E" w:rsidRPr="00F91C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2MDQ2szSzsDA3MTRS0lEKTi0uzszPAykwrAUAfP8+WywAAAA="/>
  </w:docVars>
  <w:rsids>
    <w:rsidRoot w:val="00A5074B"/>
    <w:rsid w:val="000711B8"/>
    <w:rsid w:val="000A02EF"/>
    <w:rsid w:val="00543DA6"/>
    <w:rsid w:val="0061278B"/>
    <w:rsid w:val="00677650"/>
    <w:rsid w:val="00691F17"/>
    <w:rsid w:val="006F440E"/>
    <w:rsid w:val="007A6490"/>
    <w:rsid w:val="00834B14"/>
    <w:rsid w:val="008A3E5C"/>
    <w:rsid w:val="00901BDA"/>
    <w:rsid w:val="00A5074B"/>
    <w:rsid w:val="00BE1D40"/>
    <w:rsid w:val="00C1715A"/>
    <w:rsid w:val="00F91CAA"/>
    <w:rsid w:val="00FD4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B9A6B"/>
  <w15:chartTrackingRefBased/>
  <w15:docId w15:val="{98CEA55E-52E1-44AD-82AE-6D4009419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2896">
      <w:bodyDiv w:val="1"/>
      <w:marLeft w:val="0"/>
      <w:marRight w:val="0"/>
      <w:marTop w:val="0"/>
      <w:marBottom w:val="0"/>
      <w:divBdr>
        <w:top w:val="none" w:sz="0" w:space="0" w:color="auto"/>
        <w:left w:val="none" w:sz="0" w:space="0" w:color="auto"/>
        <w:bottom w:val="none" w:sz="0" w:space="0" w:color="auto"/>
        <w:right w:val="none" w:sz="0" w:space="0" w:color="auto"/>
      </w:divBdr>
      <w:divsChild>
        <w:div w:id="1162234683">
          <w:marLeft w:val="0"/>
          <w:marRight w:val="0"/>
          <w:marTop w:val="0"/>
          <w:marBottom w:val="0"/>
          <w:divBdr>
            <w:top w:val="none" w:sz="0" w:space="0" w:color="auto"/>
            <w:left w:val="none" w:sz="0" w:space="0" w:color="auto"/>
            <w:bottom w:val="none" w:sz="0" w:space="0" w:color="auto"/>
            <w:right w:val="none" w:sz="0" w:space="0" w:color="auto"/>
          </w:divBdr>
        </w:div>
        <w:div w:id="11164122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1008</Words>
  <Characters>57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2</cp:revision>
  <dcterms:created xsi:type="dcterms:W3CDTF">2020-05-31T07:04:00Z</dcterms:created>
  <dcterms:modified xsi:type="dcterms:W3CDTF">2020-05-31T07:04:00Z</dcterms:modified>
</cp:coreProperties>
</file>